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092109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092109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CC0A08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sz w:val="76"/>
                      <w:szCs w:val="76"/>
                    </w:rPr>
                  </w:pPr>
                  <w:r w:rsidRPr="00CC0A08">
                    <w:rPr>
                      <w:rFonts w:ascii="Palatino Linotype" w:hAnsi="Palatino Linotype"/>
                      <w:b/>
                      <w:sz w:val="76"/>
                      <w:szCs w:val="76"/>
                    </w:rPr>
                    <w:t>Robert Smith</w:t>
                  </w:r>
                </w:p>
                <w:p w:rsidR="00BE13CD" w:rsidRPr="00CC0A08" w:rsidRDefault="00750545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>Child Protection Officer</w:t>
                  </w:r>
                </w:p>
              </w:txbxContent>
            </v:textbox>
            <w10:wrap anchorx="page"/>
          </v:rect>
        </w:pict>
      </w:r>
      <w:r w:rsidRPr="00092109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750545" w:rsidRDefault="00BE13CD" w:rsidP="0075054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750545" w:rsidRDefault="00BE13CD" w:rsidP="0075054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750545" w:rsidRDefault="00BE13CD" w:rsidP="0075054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75054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75054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75054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750545" w:rsidRDefault="00BE13CD" w:rsidP="0075054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750545" w:rsidRDefault="00BE13CD" w:rsidP="0075054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When I learned of ****’ need for a Child Protection Officer, I felt compelled to submit the enclosed resume. As an enthusiastic and highly skilled professional with 15 years of experience developing and leading child development programs, I am well equipped with several other relatable talents and abilities that position me to exceed your expectations for this role. </w:t>
                  </w:r>
                </w:p>
                <w:p w:rsid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750545" w:rsidRP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From team collaboration, and maintaining participant relations to project coordination, I excel in leading programs across a range of projects, and capacities. My communication, motivation, and creativity skills are finely honed. My demonstrable success in fostering a collaborative and exciting environment along with my academic background prepares me to make a valuable contribution to your *** bottom line. </w:t>
                  </w:r>
                </w:p>
                <w:p w:rsidR="00750545" w:rsidRP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750545" w:rsidRP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On this note, I request you to consider the following highlights of my experience – </w:t>
                  </w:r>
                </w:p>
                <w:p w:rsidR="00750545" w:rsidRP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750545" w:rsidRPr="00750545" w:rsidRDefault="00750545" w:rsidP="0075054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Worked in the law enforcement department for the last 7 years and I am familiar with all types of work associated with this environment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750545" w:rsidRPr="00750545" w:rsidRDefault="00750545" w:rsidP="0075054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roviding administrative support and assistance to senior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 management and the HR division.</w:t>
                  </w:r>
                </w:p>
                <w:p w:rsidR="00750545" w:rsidRPr="00750545" w:rsidRDefault="00750545" w:rsidP="0075054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reparing a variety of documents and management report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750545" w:rsidRPr="00750545" w:rsidRDefault="00750545" w:rsidP="0075054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Record management skills to maintain files and el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ectronic records confidentially.</w:t>
                  </w:r>
                </w:p>
                <w:p w:rsidR="00750545" w:rsidRPr="00750545" w:rsidRDefault="00750545" w:rsidP="0075054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Creating ads and posting new job roles on job board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750545" w:rsidRPr="00750545" w:rsidRDefault="00750545" w:rsidP="0075054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Experience in creating and implementing a variety of programs and hand-on activities – encompassing arts, sports, and games and stimulating a fun-filling and enjoyable environment for children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750545" w:rsidRPr="00750545" w:rsidRDefault="00750545" w:rsidP="0075054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Demonstrating strong decision-making and observation skills, along with the ability to stay calm and reach quickly during emergencie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750545" w:rsidRP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750545" w:rsidRP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With my experience in child protection and knowledge of CPR and First aid along with my passion for serving children and young adults, I am well prepared to dedicate myself to this noble profession and extend my record at the *** and exceed your expectations for this role. The opportunity to dwell on my qualifications in detail would be welcome. Thank you for your consideration. </w:t>
                  </w:r>
                  <w:r w:rsidRPr="00750545">
                    <w:rPr>
                      <w:rFonts w:ascii="Arial" w:eastAsia="Times New Roman" w:hAnsi="Arial" w:cs="Arial"/>
                      <w:color w:val="000000" w:themeColor="text1"/>
                      <w:spacing w:val="3"/>
                      <w:sz w:val="24"/>
                      <w:szCs w:val="24"/>
                      <w:lang w:eastAsia="en-IN"/>
                    </w:rPr>
                    <w:br/>
                  </w:r>
                </w:p>
                <w:p w:rsidR="00750545" w:rsidRP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750545" w:rsidRPr="00750545" w:rsidRDefault="00750545" w:rsidP="0075054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[</w:t>
                  </w: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Your Name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]</w:t>
                  </w:r>
                  <w:r w:rsidRPr="0075054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 </w:t>
                  </w:r>
                </w:p>
                <w:p w:rsidR="002616A5" w:rsidRPr="00750545" w:rsidRDefault="002616A5" w:rsidP="0075054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60669" w:rsidRPr="00750545" w:rsidRDefault="00960669" w:rsidP="00750545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820A5" w:rsidRDefault="00D820A5" w:rsidP="0041077B">
      <w:pPr>
        <w:spacing w:after="0" w:line="240" w:lineRule="auto"/>
      </w:pPr>
      <w:r>
        <w:separator/>
      </w:r>
    </w:p>
  </w:endnote>
  <w:endnote w:type="continuationSeparator" w:id="1">
    <w:p w:rsidR="00D820A5" w:rsidRDefault="00D820A5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820A5" w:rsidRDefault="00D820A5" w:rsidP="0041077B">
      <w:pPr>
        <w:spacing w:after="0" w:line="240" w:lineRule="auto"/>
      </w:pPr>
      <w:r>
        <w:separator/>
      </w:r>
    </w:p>
  </w:footnote>
  <w:footnote w:type="continuationSeparator" w:id="1">
    <w:p w:rsidR="00D820A5" w:rsidRDefault="00D820A5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3F0680"/>
    <w:multiLevelType w:val="hybridMultilevel"/>
    <w:tmpl w:val="B6D6D330"/>
    <w:lvl w:ilvl="0" w:tplc="DE10A1C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424BDF"/>
    <w:multiLevelType w:val="hybridMultilevel"/>
    <w:tmpl w:val="C290A1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92109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50545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D820A5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2109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5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054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 Protection Officer Cover Letter Sample</dc:title>
  <dc:subject>Create your Cover Letter using Free Child Protection Officer Cover Letter Sample Template</dc:subject>
  <dc:creator>QwikResume.com</dc:creator>
  <dcterms:created xsi:type="dcterms:W3CDTF">2022-10-12T07:13:00Z</dcterms:created>
  <dcterms:modified xsi:type="dcterms:W3CDTF">2022-10-12T07:13:00Z</dcterms:modified>
  <cp:category>Law Enforcement, Military &amp; Security</cp:category>
</cp:coreProperties>
</file>